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17A25" w14:textId="212561B7" w:rsidR="00386A9D" w:rsidRPr="00B00CBF" w:rsidRDefault="00386A9D" w:rsidP="00386A9D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ินแพนเค้ก</w:t>
      </w:r>
    </w:p>
    <w:p w14:paraId="1FA74A9E" w14:textId="1BCB3AC1" w:rsidR="00386A9D" w:rsidRDefault="007408F3" w:rsidP="00386A9D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desc</w:t>
      </w:r>
    </w:p>
    <w:p w14:paraId="6FE65322" w14:textId="77777777" w:rsidR="00386A9D" w:rsidRPr="007218F8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Input: </w:t>
      </w:r>
    </w:p>
    <w:p w14:paraId="543E65EC" w14:textId="542D54FE" w:rsidR="00386A9D" w:rsidRDefault="00386A9D" w:rsidP="007408F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7408F3">
        <w:rPr>
          <w:rFonts w:ascii="TH SarabunPSK" w:hAnsi="TH SarabunPSK" w:cs="TH SarabunPSK"/>
          <w:sz w:val="32"/>
          <w:szCs w:val="32"/>
        </w:rPr>
        <w:t>X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 </w:t>
      </w:r>
    </w:p>
    <w:p w14:paraId="78D8E07A" w14:textId="77777777" w:rsidR="00386A9D" w:rsidRPr="007218F8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Output: </w:t>
      </w:r>
    </w:p>
    <w:p w14:paraId="3328AF0B" w14:textId="57857485" w:rsidR="00386A9D" w:rsidRDefault="00386A9D" w:rsidP="00386A9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7408F3">
        <w:rPr>
          <w:rFonts w:ascii="TH SarabunPSK" w:hAnsi="TH SarabunPSK" w:cs="TH SarabunPSK"/>
          <w:sz w:val="32"/>
          <w:szCs w:val="32"/>
        </w:rPr>
        <w:t>X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</w:t>
      </w:r>
    </w:p>
    <w:p w14:paraId="3AD00340" w14:textId="77777777" w:rsidR="00386A9D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>Example: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86A9D" w14:paraId="6B559F9A" w14:textId="77777777" w:rsidTr="00DB48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198850" w14:textId="77777777" w:rsidR="00386A9D" w:rsidRDefault="00386A9D" w:rsidP="00DB48BE">
            <w:pPr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</w:tcPr>
          <w:p w14:paraId="438F4BA4" w14:textId="77777777" w:rsidR="00386A9D" w:rsidRDefault="00386A9D" w:rsidP="00DB48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386A9D" w14:paraId="49C77EE3" w14:textId="77777777" w:rsidTr="00DB48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ED8CCA8" w14:textId="1E84C74B" w:rsidR="00386A9D" w:rsidRDefault="00386A9D" w:rsidP="00DB48BE">
            <w:pPr>
              <w:tabs>
                <w:tab w:val="left" w:pos="1393"/>
              </w:tabs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</w:p>
        </w:tc>
        <w:tc>
          <w:tcPr>
            <w:tcW w:w="4508" w:type="dxa"/>
          </w:tcPr>
          <w:p w14:paraId="6E3030A8" w14:textId="35D3EF01" w:rsidR="00386A9D" w:rsidRDefault="00386A9D" w:rsidP="00DB48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  <w:tr w:rsidR="00386A9D" w14:paraId="47301F6F" w14:textId="77777777" w:rsidTr="00DB48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55BAD00" w14:textId="761C0015" w:rsidR="00386A9D" w:rsidRDefault="00386A9D" w:rsidP="00DB48BE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</w:p>
        </w:tc>
        <w:tc>
          <w:tcPr>
            <w:tcW w:w="4508" w:type="dxa"/>
          </w:tcPr>
          <w:p w14:paraId="29088702" w14:textId="66DE3820" w:rsidR="00386A9D" w:rsidRDefault="00386A9D" w:rsidP="00DB48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</w:tr>
    </w:tbl>
    <w:p w14:paraId="1C32B8A6" w14:textId="77777777" w:rsidR="00386A9D" w:rsidRDefault="00386A9D" w:rsidP="00386A9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Hint:</w:t>
      </w:r>
    </w:p>
    <w:p w14:paraId="70074E97" w14:textId="23B7B287" w:rsidR="00787829" w:rsidRPr="00D67476" w:rsidRDefault="00C53075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hint</w:t>
      </w:r>
    </w:p>
    <w:sectPr w:rsidR="00787829" w:rsidRPr="00D674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LKwMLU0MDS3MDRQ0lEKTi0uzszPAykwrAUAgqrz6SwAAAA="/>
  </w:docVars>
  <w:rsids>
    <w:rsidRoot w:val="005E49F9"/>
    <w:rsid w:val="00386A9D"/>
    <w:rsid w:val="005E49F9"/>
    <w:rsid w:val="007408F3"/>
    <w:rsid w:val="00787829"/>
    <w:rsid w:val="00C53075"/>
    <w:rsid w:val="00D67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7FA73"/>
  <w15:chartTrackingRefBased/>
  <w15:docId w15:val="{CAE06DD1-49D5-4A90-B5F0-DB7993F71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86A9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-5">
    <w:name w:val="Grid Table 4 Accent 5"/>
    <w:basedOn w:val="a1"/>
    <w:uiPriority w:val="49"/>
    <w:rsid w:val="00386A9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4</Characters>
  <Application>Microsoft Office Word</Application>
  <DocSecurity>0</DocSecurity>
  <Lines>1</Lines>
  <Paragraphs>1</Paragraphs>
  <ScaleCrop>false</ScaleCrop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5</cp:revision>
  <dcterms:created xsi:type="dcterms:W3CDTF">2021-06-10T10:01:00Z</dcterms:created>
  <dcterms:modified xsi:type="dcterms:W3CDTF">2021-06-10T10:02:00Z</dcterms:modified>
</cp:coreProperties>
</file>